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37A675" w:rsidR="0000007A" w:rsidRPr="00DE7D30" w:rsidRDefault="00320B5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320B59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5848D2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95B98" w:rsidRPr="00095B98">
              <w:rPr>
                <w:rFonts w:ascii="Arial" w:hAnsi="Arial" w:cs="Arial"/>
                <w:b/>
                <w:bCs/>
                <w:szCs w:val="28"/>
                <w:lang w:val="en-GB"/>
              </w:rPr>
              <w:t>4104.2</w:t>
            </w:r>
            <w:r w:rsidR="00CA1375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  <w:bookmarkStart w:id="0" w:name="_GoBack"/>
            <w:bookmarkEnd w:id="0"/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6F47706" w:rsidR="0000007A" w:rsidRPr="00DE7D30" w:rsidRDefault="00320B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20B59">
              <w:rPr>
                <w:rFonts w:ascii="Arial" w:hAnsi="Arial" w:cs="Arial"/>
                <w:b/>
                <w:szCs w:val="28"/>
                <w:lang w:val="en-GB"/>
              </w:rPr>
              <w:t>Designing educational platforms for critical thinking and cultural awareness in Management Educa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3CFBDCB" w:rsidR="00CF0BBB" w:rsidRPr="00DE7D30" w:rsidRDefault="00320B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A743ECE" w14:textId="77777777" w:rsidR="00D27A79" w:rsidRPr="00DE7D30" w:rsidRDefault="00D27A79" w:rsidP="00320B5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88CA63F" w:rsidR="00F1171E" w:rsidRPr="00900E9B" w:rsidRDefault="00092D9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anscrip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is good and necessary for our education and its good for the community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F65084">
        <w:trPr>
          <w:trHeight w:val="809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59426D7" w:rsidR="00F1171E" w:rsidRPr="00900E9B" w:rsidRDefault="00092D9D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Suitable but the author should adjust it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abi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to suit a particular region because the body of the paper is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indian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context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F65084">
        <w:trPr>
          <w:trHeight w:val="890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7FF597E" w:rsidR="00F1171E" w:rsidRPr="00900E9B" w:rsidRDefault="00092D9D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More to be added on the abstract, the problem, methodology, findings and discussion and recommendation should be highlighted here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0C8B8E8D" w:rsidR="00F1171E" w:rsidRPr="00900E9B" w:rsidRDefault="00092D9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t ok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069154F" w:rsidR="00F1171E" w:rsidRPr="00900E9B" w:rsidRDefault="00092D9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t sufficient  but recent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4095AC09" w:rsidR="00F1171E" w:rsidRPr="00900E9B" w:rsidRDefault="00092D9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 words are not</w:t>
            </w:r>
            <w:r w:rsidR="00F65084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clear and can distorts the readers</w:t>
            </w: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07A0A582" w:rsidR="00F1171E" w:rsidRPr="00900E9B" w:rsidRDefault="00092D9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 author should not just outline the points, focus should be on adding </w:t>
            </w:r>
            <w:proofErr w:type="spellStart"/>
            <w:r>
              <w:rPr>
                <w:sz w:val="20"/>
                <w:szCs w:val="20"/>
                <w:lang w:val="en-GB"/>
              </w:rPr>
              <w:t>knoweledg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to the existing literature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622C29" w:rsidRPr="00622C29" w14:paraId="044069F0" w14:textId="77777777" w:rsidTr="00B7739C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0D79B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1" w:name="_Hlk167897572"/>
            <w:r w:rsidRPr="00622C29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3C7C366B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22C29" w:rsidRPr="00622C29" w14:paraId="2F86DD1C" w14:textId="77777777" w:rsidTr="00B7739C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CBF1B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C3B02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22C29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0360B185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22C29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622C29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22C29" w:rsidRPr="00622C29" w14:paraId="06C2CCF9" w14:textId="77777777" w:rsidTr="00B7739C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D51F0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22C29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3C9D4B11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58DB5" w14:textId="77777777" w:rsidR="00622C29" w:rsidRPr="00622C29" w:rsidRDefault="00622C29" w:rsidP="00622C29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622C29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22C29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22C29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22A6458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F586D19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4E5E057D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805691A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529DB202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7A3E228D" w14:textId="77777777" w:rsidR="00622C29" w:rsidRPr="00622C29" w:rsidRDefault="00622C29" w:rsidP="00622C29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622C29" w:rsidRPr="00622C29" w14:paraId="56EE744D" w14:textId="77777777" w:rsidTr="00B7739C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080F8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40208CC6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3BC56A3C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F8965A0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50C7F31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22C29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7B78735B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22C29" w:rsidRPr="00622C29" w14:paraId="2D4B0BF9" w14:textId="77777777" w:rsidTr="00B7739C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08CC3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22C29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4BFB2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622C29">
              <w:rPr>
                <w:b/>
                <w:bCs/>
                <w:sz w:val="20"/>
                <w:szCs w:val="20"/>
                <w:u w:val="single"/>
                <w:lang w:val="en-US"/>
              </w:rPr>
              <w:t>Anonymous reviewer (Only for this stage as per Review policy)</w:t>
            </w:r>
          </w:p>
        </w:tc>
      </w:tr>
      <w:tr w:rsidR="00622C29" w:rsidRPr="00622C29" w14:paraId="1BCA1A49" w14:textId="77777777" w:rsidTr="00B7739C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7101F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22C29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245BD" w14:textId="77777777" w:rsidR="00622C29" w:rsidRPr="00622C29" w:rsidRDefault="00622C29" w:rsidP="00622C29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335F25F5" w14:textId="77777777" w:rsidR="00622C29" w:rsidRPr="00622C29" w:rsidRDefault="00622C29" w:rsidP="00622C29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1"/>
    <w:p w14:paraId="643FEDC3" w14:textId="77777777" w:rsidR="00622C29" w:rsidRPr="00622C29" w:rsidRDefault="00622C29" w:rsidP="00622C29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F10F9" w14:textId="77777777" w:rsidR="00664FD9" w:rsidRPr="0000007A" w:rsidRDefault="00664FD9" w:rsidP="0099583E">
      <w:r>
        <w:separator/>
      </w:r>
    </w:p>
  </w:endnote>
  <w:endnote w:type="continuationSeparator" w:id="0">
    <w:p w14:paraId="736B3D22" w14:textId="77777777" w:rsidR="00664FD9" w:rsidRPr="0000007A" w:rsidRDefault="00664FD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2B3D3B" w14:textId="77777777" w:rsidR="00664FD9" w:rsidRPr="0000007A" w:rsidRDefault="00664FD9" w:rsidP="0099583E">
      <w:r>
        <w:separator/>
      </w:r>
    </w:p>
  </w:footnote>
  <w:footnote w:type="continuationSeparator" w:id="0">
    <w:p w14:paraId="7753DD7B" w14:textId="77777777" w:rsidR="00664FD9" w:rsidRPr="0000007A" w:rsidRDefault="00664FD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F2A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2D9D"/>
    <w:rsid w:val="000936AC"/>
    <w:rsid w:val="00095A59"/>
    <w:rsid w:val="00095B98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0B59"/>
    <w:rsid w:val="00326D7D"/>
    <w:rsid w:val="0033018A"/>
    <w:rsid w:val="0033692F"/>
    <w:rsid w:val="00353718"/>
    <w:rsid w:val="003559B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2C29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FD9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0C06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75B8"/>
    <w:rsid w:val="00C70DFC"/>
    <w:rsid w:val="00C82466"/>
    <w:rsid w:val="00C84097"/>
    <w:rsid w:val="00CA1375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4D48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9D0"/>
    <w:rsid w:val="00E72A8E"/>
    <w:rsid w:val="00E9533D"/>
    <w:rsid w:val="00E972A7"/>
    <w:rsid w:val="00EA2839"/>
    <w:rsid w:val="00EB1DFE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5084"/>
    <w:rsid w:val="00F73CF2"/>
    <w:rsid w:val="00F80C14"/>
    <w:rsid w:val="00F96F54"/>
    <w:rsid w:val="00F978B8"/>
    <w:rsid w:val="00FA6528"/>
    <w:rsid w:val="00FB0D50"/>
    <w:rsid w:val="00FB255B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07</cp:revision>
  <dcterms:created xsi:type="dcterms:W3CDTF">2023-08-30T09:21:00Z</dcterms:created>
  <dcterms:modified xsi:type="dcterms:W3CDTF">2026-02-10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